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1"/>
        <w:jc w:val="center"/>
        <w:rPr>
          <w:lang w:val="bg-BG"/>
        </w:rPr>
      </w:pPr>
      <w:r w:rsidRPr="00E64E2D">
        <w:t>Lab: Stacks and Queues</w:t>
      </w:r>
    </w:p>
    <w:p w14:paraId="69C71ECB" w14:textId="414F83FC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a9"/>
            <w:noProof/>
          </w:rPr>
          <w:t>"C</w:t>
        </w:r>
        <w:r w:rsidR="00B402FB">
          <w:rPr>
            <w:rStyle w:val="a9"/>
            <w:noProof/>
          </w:rPr>
          <w:t>#</w:t>
        </w:r>
        <w:r w:rsidRPr="00335B2D">
          <w:rPr>
            <w:rStyle w:val="a9"/>
            <w:noProof/>
          </w:rPr>
          <w:t xml:space="preserve"> </w:t>
        </w:r>
        <w:r w:rsidRPr="00335B2D">
          <w:rPr>
            <w:rStyle w:val="a9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a9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</w:t>
      </w:r>
      <w:proofErr w:type="gramStart"/>
      <w:r w:rsidRPr="00E64E2D">
        <w:rPr>
          <w:b/>
        </w:rPr>
        <w:t>string</w:t>
      </w:r>
      <w:proofErr w:type="gramEnd"/>
    </w:p>
    <w:p w14:paraId="38D7283A" w14:textId="1365267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proofErr w:type="gramStart"/>
      <w:r w:rsidR="00012256">
        <w:t>console</w:t>
      </w:r>
      <w:proofErr w:type="gramEnd"/>
    </w:p>
    <w:p w14:paraId="770EF9A4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125AF1">
        <w:trPr>
          <w:trHeight w:val="219"/>
        </w:trPr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ac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ac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 xml:space="preserve">: pushes two numbers into the </w:t>
      </w:r>
      <w:proofErr w:type="gramStart"/>
      <w:r>
        <w:rPr>
          <w:bCs/>
        </w:rPr>
        <w:t>stack</w:t>
      </w:r>
      <w:proofErr w:type="gramEnd"/>
    </w:p>
    <w:p w14:paraId="4A31F39E" w14:textId="44B0F5D4" w:rsidR="00012256" w:rsidRPr="00E64E2D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832"/>
      </w:tblGrid>
      <w:tr w:rsidR="00BA0757" w:rsidRPr="00E64E2D" w14:paraId="648DB480" w14:textId="7678AABC" w:rsidTr="00125AF1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832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125AF1">
        <w:tc>
          <w:tcPr>
            <w:tcW w:w="1729" w:type="dxa"/>
          </w:tcPr>
          <w:p w14:paraId="2B526D17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1 2 3 4</w:t>
            </w:r>
          </w:p>
          <w:p w14:paraId="142FD5FD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  <w:noProof/>
              </w:rPr>
              <w:t xml:space="preserve">adD </w:t>
            </w:r>
            <w:r w:rsidRPr="00125AF1">
              <w:rPr>
                <w:rFonts w:ascii="Consolas" w:hAnsi="Consolas"/>
                <w:bCs/>
              </w:rPr>
              <w:t xml:space="preserve">5 </w:t>
            </w:r>
            <w:proofErr w:type="gramStart"/>
            <w:r w:rsidRPr="00125AF1">
              <w:rPr>
                <w:rFonts w:ascii="Consolas" w:hAnsi="Consolas"/>
                <w:bCs/>
              </w:rPr>
              <w:t>6</w:t>
            </w:r>
            <w:proofErr w:type="gramEnd"/>
          </w:p>
          <w:p w14:paraId="0A30FB1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5AF1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125AF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832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64FFFADC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Add 5 6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, 4, 5, 6].</w:t>
            </w:r>
          </w:p>
          <w:p w14:paraId="7ED88063" w14:textId="48FFC3BD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3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125AF1">
        <w:tc>
          <w:tcPr>
            <w:tcW w:w="1729" w:type="dxa"/>
          </w:tcPr>
          <w:p w14:paraId="4AE8CE49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3 5 8 4 1 9</w:t>
            </w:r>
          </w:p>
          <w:p w14:paraId="603EAAC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 xml:space="preserve">add 19 </w:t>
            </w:r>
            <w:proofErr w:type="gramStart"/>
            <w:r w:rsidRPr="00125AF1">
              <w:rPr>
                <w:rFonts w:ascii="Consolas" w:hAnsi="Consolas"/>
                <w:bCs/>
              </w:rPr>
              <w:t>32</w:t>
            </w:r>
            <w:proofErr w:type="gramEnd"/>
          </w:p>
          <w:p w14:paraId="5F2A491E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10</w:t>
            </w:r>
          </w:p>
          <w:p w14:paraId="7443DFE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 xml:space="preserve">add 89 </w:t>
            </w:r>
            <w:proofErr w:type="gramStart"/>
            <w:r w:rsidRPr="00125AF1">
              <w:rPr>
                <w:rFonts w:ascii="Consolas" w:hAnsi="Consolas"/>
                <w:bCs/>
              </w:rPr>
              <w:t>22</w:t>
            </w:r>
            <w:proofErr w:type="gramEnd"/>
          </w:p>
          <w:p w14:paraId="6AF1C99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4</w:t>
            </w:r>
          </w:p>
          <w:p w14:paraId="58CF2E2C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3</w:t>
            </w:r>
          </w:p>
          <w:p w14:paraId="1F2B2E1F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</w:rPr>
            </w:pPr>
            <w:r w:rsidRPr="00125AF1">
              <w:rPr>
                <w:rFonts w:ascii="Consolas" w:hAnsi="Consolas"/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832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13114FB4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The command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10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ac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ac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ac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Examples</w:t>
      </w:r>
    </w:p>
    <w:tbl>
      <w:tblPr>
        <w:tblStyle w:val="af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59E26134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3"/>
      </w:pPr>
      <w:r>
        <w:t>Hints</w:t>
      </w:r>
    </w:p>
    <w:p w14:paraId="65B08E12" w14:textId="5CB80AB7" w:rsidR="00FC568A" w:rsidRDefault="00FC568A" w:rsidP="00FC568A">
      <w:pPr>
        <w:pStyle w:val="ac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ac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ac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ac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ac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9C78A" w14:textId="77777777" w:rsidR="00230BB2" w:rsidRDefault="00230BB2" w:rsidP="008068A2">
      <w:pPr>
        <w:spacing w:after="0" w:line="240" w:lineRule="auto"/>
      </w:pPr>
      <w:r>
        <w:separator/>
      </w:r>
    </w:p>
  </w:endnote>
  <w:endnote w:type="continuationSeparator" w:id="0">
    <w:p w14:paraId="2884C979" w14:textId="77777777" w:rsidR="00230BB2" w:rsidRDefault="00230B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71A4E" w14:textId="77777777" w:rsidR="00230BB2" w:rsidRDefault="00230BB2" w:rsidP="008068A2">
      <w:pPr>
        <w:spacing w:after="0" w:line="240" w:lineRule="auto"/>
      </w:pPr>
      <w:r>
        <w:separator/>
      </w:r>
    </w:p>
  </w:footnote>
  <w:footnote w:type="continuationSeparator" w:id="0">
    <w:p w14:paraId="021D8BEE" w14:textId="77777777" w:rsidR="00230BB2" w:rsidRDefault="00230B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5AF1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0BB2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30EFE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AF7440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D1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a0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1184</Words>
  <Characters>675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69</cp:revision>
  <cp:lastPrinted>2023-04-24T06:30:00Z</cp:lastPrinted>
  <dcterms:created xsi:type="dcterms:W3CDTF">2019-11-12T12:29:00Z</dcterms:created>
  <dcterms:modified xsi:type="dcterms:W3CDTF">2024-01-02T13:47:00Z</dcterms:modified>
  <cp:category>programming;education;software engineering;software development</cp:category>
</cp:coreProperties>
</file>